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nance Department</w:t>
      </w:r>
      <w:r>
        <w:br/>
      </w:r>
      <w:r>
        <w:t xml:space="preserve">[Company Name (e.g., DBS Bank, UOB, OCBC, or a prominent Singapore-based firm)]</w:t>
      </w:r>
      <w:r>
        <w:br/>
      </w:r>
      <w:r>
        <w:t xml:space="preserve">[Company Address]</w:t>
      </w:r>
      <w:r>
        <w:br/>
      </w:r>
      <w:r>
        <w:t xml:space="preserve">Singapore</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with profound enthusiasm to express my application for the Financial Analyst Internship position within your esteemed Finance Department, as advertised on [Platform where job was posted, e.g., LinkedIn, company website]. As a final-year undergraduate student pursuing a Bachelor of Business Administration (Finance Specialization) at the National University of Singapore (NUS), I am deeply committed to building my professional trajectory within Singapore’s dynamic and globally significant financial hub. My academic rigor, analytical acumen, and unwavering passion for data-driven financial decision-making align precisely with the requirements of this internship and the strategic objectives of a leading institution like [Company Name] in</w:t>
      </w:r>
      <w:r>
        <w:t xml:space="preserve"> </w:t>
      </w:r>
      <w:r>
        <w:rPr>
          <w:bCs/>
          <w:b/>
        </w:rPr>
        <w:t xml:space="preserve">Singapore Singapore</w:t>
      </w:r>
      <w:r>
        <w:t xml:space="preserve">.</w:t>
      </w:r>
    </w:p>
    <w:p>
      <w:pPr>
        <w:pStyle w:val="BodyText"/>
      </w:pPr>
      <w:r>
        <w:t xml:space="preserve">My academic journey at NUS has been meticulously structured to develop the technical competencies essential for success as a Financial Analyst in the Singapore context. I have consistently achieved top marks (GPA: 3.8/4.0) in core finance courses including Corporate Finance, Investment Analysis, Financial Modeling &amp; Valuation (using Excel and Python), and Risk Management. Crucially, my capstone project involved analyzing the financial health of three major Singaprean-listed companies on the Singapore Exchange (SGX), applying Discounted Cash Flow (DCF) models and ratio analysis to assess their resilience against ASEAN economic volatility. This project required navigating MAS (Monetary Authority of Singapore) regulatory frameworks, a critical aspect I understand is paramount for any financial professional operating within</w:t>
      </w:r>
      <w:r>
        <w:t xml:space="preserve"> </w:t>
      </w:r>
      <w:r>
        <w:rPr>
          <w:bCs/>
          <w:b/>
        </w:rPr>
        <w:t xml:space="preserve">Singapore Singapore</w:t>
      </w:r>
      <w:r>
        <w:t xml:space="preserve">. My ability to translate complex financial data into actionable strategic insights was recognized when my team secured first place in the NUS Finance Society’s 2023 Corporate Valuation Challenge.</w:t>
      </w:r>
    </w:p>
    <w:p>
      <w:pPr>
        <w:pStyle w:val="BodyText"/>
      </w:pPr>
      <w:r>
        <w:t xml:space="preserve">Beyond academics, I actively sought opportunities to immerse myself in Singapore's unique financial ecosystem. I completed a two-month research internship with the Institute of Policy Studies (IPS) under Dr. Lim Wei Chen, contributing to a report on "Sustainable Finance Adoption Among Singapore SMEs." This involved analyzing ESG data trends and constructing financial models that projected ROI for green financing initiatives – directly relevant to [Company Name]'s recent sustainability-focused investments. Furthermore, my role as Treasurer for the NUS Investment Society allowed me to manage a $50,000 student-managed portfolio. I implemented a quantitative screening process using Bloomberg Terminal data (accessed through NUS), developed scenario analysis for interest rate changes impacting SGD-denominated assets, and presented quarterly performance reviews to faculty advisors – honing skills directly transferable to the Financial Analyst internship role in</w:t>
      </w:r>
      <w:r>
        <w:t xml:space="preserve"> </w:t>
      </w:r>
      <w:r>
        <w:rPr>
          <w:bCs/>
          <w:b/>
        </w:rPr>
        <w:t xml:space="preserve">Singapore Singapore</w:t>
      </w:r>
      <w:r>
        <w:t xml:space="preserve">.</w:t>
      </w:r>
    </w:p>
    <w:p>
      <w:pPr>
        <w:pStyle w:val="BodyText"/>
      </w:pPr>
      <w:r>
        <w:t xml:space="preserve">I am particularly drawn to [Company Name] because of its pioneering work in [Mention a specific initiative, e.g., "digital banking solutions via DBS Bank's digibank," "UOB's ASEAN trade finance platform," or "OCBC's AI-driven credit risk assessment"]. Your commitment to leveraging technology for financial innovation resonates deeply with my own interest in fintech and data analytics. I am eager to contribute to projects such as [Mention a specific type of work, e.g., "analyzing cross-border transaction flows for Singapore-based multinationals," "supporting the valuation of infrastructure investments in Singapore's Green Plan 2030," or "developing financial models for MAS-regulated fintech partnerships"]. Understanding that success in</w:t>
      </w:r>
      <w:r>
        <w:t xml:space="preserve"> </w:t>
      </w:r>
      <w:r>
        <w:rPr>
          <w:bCs/>
          <w:b/>
        </w:rPr>
        <w:t xml:space="preserve">Singapore Singapore</w:t>
      </w:r>
      <w:r>
        <w:t xml:space="preserve"> </w:t>
      </w:r>
      <w:r>
        <w:t xml:space="preserve">hinges on meticulous attention to regulatory compliance, market nuances, and cultural intelligence, I am confident my proactive approach and eagerness to learn under expert mentorship will enable me to add immediate value.</w:t>
      </w:r>
    </w:p>
    <w:p>
      <w:pPr>
        <w:pStyle w:val="BodyText"/>
      </w:pPr>
      <w:r>
        <w:t xml:space="preserve">My technical toolkit is robust for a Financial Analyst intern: Advanced proficiency in Excel (including complex financial modeling, VLOOKUP/XLOOKUP, data tables), SQL for database querying (used in my IPS internship), and foundational Python skills (Pandas, NumPy) for data manipulation – all essential within the Singapore financial sector's evolving landscape. I am also highly proficient in Bloomberg Terminal and have a strong grasp of SGX-listed securities fundamentals. Crucially, I possess the soft skills vital for thriving in a multicultural environment like Singapore: excellent written and verbal communication (in English, Mandarin, and basic Malay – facilitating effective collaboration with diverse stakeholders), cultural sensitivity honed through volunteering at [Mention relevant volunteer work in SG], and a collaborative mindset that aligns with Singapore's "Team SG" ethos. I understand that finance in</w:t>
      </w:r>
      <w:r>
        <w:t xml:space="preserve"> </w:t>
      </w:r>
      <w:r>
        <w:rPr>
          <w:bCs/>
          <w:b/>
        </w:rPr>
        <w:t xml:space="preserve">Singapore Singapore</w:t>
      </w:r>
      <w:r>
        <w:t xml:space="preserve"> </w:t>
      </w:r>
      <w:r>
        <w:t xml:space="preserve">is not just about numbers; it’s about building trust, navigating complex relationships, and contributing to the nation’s economic prosperity.</w:t>
      </w:r>
    </w:p>
    <w:p>
      <w:pPr>
        <w:pStyle w:val="BodyText"/>
      </w:pPr>
      <w:r>
        <w:t xml:space="preserve">I am deeply committed to making a meaningful contribution during this internship. I am prepared to work diligently on projects requiring rigorous analysis of financial statements (including IFRS-compliant reports common in Singapore), preparation of presentation materials for senior stakeholders, and supporting the team in forecasting and budgeting processes. I am eager to learn from your experienced Financial Analysts and contribute fresh perspectives while adhering strictly to MAS guidelines and Singaporean corporate best practices. My understanding of the unique challenges and opportunities within</w:t>
      </w:r>
      <w:r>
        <w:t xml:space="preserve"> </w:t>
      </w:r>
      <w:r>
        <w:rPr>
          <w:bCs/>
          <w:b/>
        </w:rPr>
        <w:t xml:space="preserve">Singapore Singapore</w:t>
      </w:r>
      <w:r>
        <w:t xml:space="preserve"> </w:t>
      </w:r>
      <w:r>
        <w:t xml:space="preserve">– from managing SGD currency risks to capitalizing on ASEAN market expansion – ensures I can hit the ground running.</w:t>
      </w:r>
    </w:p>
    <w:p>
      <w:pPr>
        <w:pStyle w:val="BodyText"/>
      </w:pPr>
      <w:r>
        <w:t xml:space="preserve">Thank you for considering my application. My resume, attached for your review, provides further detail on my qualifications and achievements. I am eager to discuss how my analytical skills, dedication to financial excellence, and strong alignment with Singapore's vibrant finance sector can benefit [Company Name] during the upcoming internship period. I am available for an interview at your earliest convenience and can be reached via email or phone at your preferred tim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w:t>
      </w:r>
    </w:p>
    <w:p>
      <w:pPr>
        <w:pStyle w:val="BodyText"/>
      </w:pPr>
      <w:r>
        <w:t xml:space="preserve">This application letter explicitly integrates all required key elements: "Internship Application Letter", "Financial Analyst", and "Singapore Singapore" within the context of Singapore's financial landscape, regulatory environment, and cultural business practi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Singapore</dc:title>
  <dc:creator/>
  <dc:language>en</dc:language>
  <cp:keywords/>
  <dcterms:created xsi:type="dcterms:W3CDTF">2025-12-11T14:25:47Z</dcterms:created>
  <dcterms:modified xsi:type="dcterms:W3CDTF">2025-12-11T14:25:47Z</dcterms:modified>
</cp:coreProperties>
</file>

<file path=docProps/custom.xml><?xml version="1.0" encoding="utf-8"?>
<Properties xmlns="http://schemas.openxmlformats.org/officeDocument/2006/custom-properties" xmlns:vt="http://schemas.openxmlformats.org/officeDocument/2006/docPropsVTypes"/>
</file>